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B7E7F" w14:textId="0B3334AD" w:rsidR="0099228A" w:rsidRDefault="00294CDD" w:rsidP="00294CDD">
      <w:pPr>
        <w:jc w:val="center"/>
      </w:pPr>
      <w:r>
        <w:rPr>
          <w:noProof/>
        </w:rPr>
        <w:drawing>
          <wp:inline distT="0" distB="0" distL="0" distR="0" wp14:anchorId="4AC80EEB" wp14:editId="7A1744C6">
            <wp:extent cx="1160585" cy="495179"/>
            <wp:effectExtent l="0" t="0" r="190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439" cy="5091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F9FB3" w14:textId="602ACF30" w:rsidR="00294CDD" w:rsidRDefault="00294CDD" w:rsidP="00907308">
      <w:pPr>
        <w:spacing w:after="0" w:line="240" w:lineRule="auto"/>
        <w:jc w:val="center"/>
        <w:rPr>
          <w:b/>
          <w:bCs/>
        </w:rPr>
      </w:pPr>
      <w:bookmarkStart w:id="0" w:name="_Hlk76298051"/>
      <w:r w:rsidRPr="00294CDD">
        <w:rPr>
          <w:b/>
          <w:bCs/>
        </w:rPr>
        <w:t>BRANCH MEMBERSHIP APPLICATION</w:t>
      </w:r>
    </w:p>
    <w:p w14:paraId="655B3D86" w14:textId="4A231F69" w:rsidR="00A97459" w:rsidRDefault="00362FD5" w:rsidP="00A97459">
      <w:pPr>
        <w:spacing w:line="240" w:lineRule="auto"/>
        <w:jc w:val="center"/>
        <w:rPr>
          <w:b/>
          <w:bCs/>
        </w:rPr>
      </w:pPr>
      <w:hyperlink r:id="rId6" w:history="1">
        <w:r w:rsidR="00A97459" w:rsidRPr="00376F58">
          <w:rPr>
            <w:rStyle w:val="Hyperlink"/>
            <w:b/>
            <w:bCs/>
          </w:rPr>
          <w:t>https://aauw-va.aauw.net/join/</w:t>
        </w:r>
      </w:hyperlink>
      <w:r w:rsidR="00A97459">
        <w:rPr>
          <w:b/>
          <w:bCs/>
        </w:rPr>
        <w:t xml:space="preserve"> </w:t>
      </w:r>
    </w:p>
    <w:p w14:paraId="3CD97690" w14:textId="6F876CFA" w:rsidR="00294CDD" w:rsidRDefault="00294CDD" w:rsidP="00A97459">
      <w:pPr>
        <w:spacing w:line="240" w:lineRule="auto"/>
      </w:pPr>
      <w:r>
        <w:t>Name</w:t>
      </w:r>
    </w:p>
    <w:p w14:paraId="57D680D5" w14:textId="431692E7" w:rsidR="00294CDD" w:rsidRPr="00A97459" w:rsidRDefault="00294CDD" w:rsidP="00A97459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0A97FE50" w14:textId="6F96DC35" w:rsidR="00294CDD" w:rsidRDefault="00294CDD" w:rsidP="00A97459">
      <w:pPr>
        <w:spacing w:line="240" w:lineRule="auto"/>
      </w:pPr>
      <w:r w:rsidRPr="00294CDD">
        <w:t>Address</w:t>
      </w:r>
    </w:p>
    <w:p w14:paraId="098AC5EF" w14:textId="4BBAADF5" w:rsidR="00294CDD" w:rsidRPr="00A97459" w:rsidRDefault="00294CDD" w:rsidP="00A97459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53B07D53" w14:textId="77AD7ED0" w:rsidR="00294CDD" w:rsidRDefault="00294CDD" w:rsidP="00A97459">
      <w:pPr>
        <w:spacing w:line="240" w:lineRule="auto"/>
      </w:pPr>
      <w:r>
        <w:t>City, State, Zip</w:t>
      </w:r>
    </w:p>
    <w:p w14:paraId="55E6D8F6" w14:textId="42A2718F" w:rsidR="00294CDD" w:rsidRPr="00294CDD" w:rsidRDefault="00294CDD" w:rsidP="00A97459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68CEECE8" w14:textId="4AB22235" w:rsidR="00294CDD" w:rsidRDefault="00294CDD" w:rsidP="00A97459">
      <w:pPr>
        <w:spacing w:line="240" w:lineRule="auto"/>
      </w:pPr>
      <w:r>
        <w:t>Contact Numbers</w:t>
      </w:r>
    </w:p>
    <w:p w14:paraId="2ED717C2" w14:textId="0C8DB156" w:rsidR="00294CDD" w:rsidRPr="00294CDD" w:rsidRDefault="00294CDD" w:rsidP="00A97459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13BCE5F4" w14:textId="50CE8154" w:rsidR="00294CDD" w:rsidRDefault="00294CDD" w:rsidP="00A97459">
      <w:pPr>
        <w:spacing w:line="240" w:lineRule="auto"/>
      </w:pPr>
      <w:r>
        <w:t>Email</w:t>
      </w:r>
    </w:p>
    <w:p w14:paraId="295F465A" w14:textId="00043A2A" w:rsidR="00294CDD" w:rsidRPr="00294CDD" w:rsidRDefault="00294CDD" w:rsidP="00A97459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3D380C8A" w14:textId="75022549" w:rsidR="00294CDD" w:rsidRDefault="00294CDD" w:rsidP="00A97459">
      <w:pPr>
        <w:pBdr>
          <w:bottom w:val="single" w:sz="12" w:space="1" w:color="auto"/>
        </w:pBdr>
        <w:spacing w:line="240" w:lineRule="auto"/>
      </w:pPr>
      <w:r>
        <w:t>College/University</w:t>
      </w:r>
    </w:p>
    <w:p w14:paraId="6E5D65EA" w14:textId="77777777" w:rsidR="00294CDD" w:rsidRDefault="00294CDD" w:rsidP="00A97459">
      <w:pPr>
        <w:pBdr>
          <w:bottom w:val="single" w:sz="12" w:space="1" w:color="auto"/>
        </w:pBdr>
        <w:spacing w:line="240" w:lineRule="auto"/>
      </w:pPr>
    </w:p>
    <w:p w14:paraId="26D9B7BC" w14:textId="5D638C90" w:rsidR="00294CDD" w:rsidRDefault="00294CDD" w:rsidP="00A97459">
      <w:pPr>
        <w:spacing w:line="240" w:lineRule="auto"/>
      </w:pPr>
      <w:r>
        <w:t>Highest Degree Earned</w:t>
      </w:r>
    </w:p>
    <w:p w14:paraId="4F14614E" w14:textId="504D7CCF" w:rsidR="00294CDD" w:rsidRPr="00A97459" w:rsidRDefault="00294CDD" w:rsidP="00A97459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522318D7" w14:textId="095D1A94" w:rsidR="00294CDD" w:rsidRDefault="00A97459" w:rsidP="00907308">
      <w:pPr>
        <w:spacing w:after="0" w:line="240" w:lineRule="auto"/>
      </w:pPr>
      <w:r w:rsidRPr="00A97459">
        <w:rPr>
          <w:b/>
          <w:bCs/>
        </w:rPr>
        <w:t>BRANCH PAYMENT INFORMATION</w:t>
      </w:r>
      <w:r w:rsidRPr="00A97459">
        <w:t xml:space="preserve"> -- Annual dues of </w:t>
      </w:r>
      <w:r>
        <w:t>____</w:t>
      </w:r>
      <w:r w:rsidRPr="00A97459">
        <w:t xml:space="preserve"> include membership in AAUW national organization, $15 AAUW of Virginia, and </w:t>
      </w:r>
      <w:r>
        <w:t>____</w:t>
      </w:r>
      <w:r w:rsidRPr="00A97459">
        <w:t xml:space="preserve"> dues to </w:t>
      </w:r>
      <w:r>
        <w:t>_______________</w:t>
      </w:r>
      <w:r w:rsidR="00415B83">
        <w:t>__</w:t>
      </w:r>
      <w:r w:rsidRPr="00A97459">
        <w:t xml:space="preserve"> Branch.</w:t>
      </w:r>
    </w:p>
    <w:p w14:paraId="7DEE912B" w14:textId="0E4FA614" w:rsidR="00A97459" w:rsidRDefault="00A97459" w:rsidP="00907308">
      <w:pPr>
        <w:spacing w:after="0" w:line="240" w:lineRule="auto"/>
      </w:pPr>
      <w:r w:rsidRPr="00A97459">
        <w:rPr>
          <w:b/>
          <w:bCs/>
        </w:rPr>
        <w:t>Mail to</w:t>
      </w:r>
      <w:r>
        <w:t xml:space="preserve">: </w:t>
      </w:r>
    </w:p>
    <w:bookmarkEnd w:id="0"/>
    <w:p w14:paraId="20A309A9" w14:textId="34E191E7" w:rsidR="00975194" w:rsidRDefault="00975194" w:rsidP="00907308">
      <w:pPr>
        <w:spacing w:after="0" w:line="240" w:lineRule="auto"/>
      </w:pPr>
    </w:p>
    <w:p w14:paraId="4CA7194B" w14:textId="0BD577ED" w:rsidR="00D65F61" w:rsidRDefault="00D65F61" w:rsidP="00D65F61">
      <w:pPr>
        <w:spacing w:after="0" w:line="240" w:lineRule="auto"/>
      </w:pPr>
    </w:p>
    <w:p w14:paraId="17666790" w14:textId="77777777" w:rsidR="00D65F61" w:rsidRDefault="00D65F61" w:rsidP="00907308">
      <w:pPr>
        <w:spacing w:after="0" w:line="240" w:lineRule="auto"/>
      </w:pPr>
    </w:p>
    <w:p w14:paraId="3C3AE298" w14:textId="4CC390CA" w:rsidR="00975194" w:rsidRDefault="00975194" w:rsidP="00975194">
      <w:pPr>
        <w:spacing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3D07B75" wp14:editId="5A200944">
            <wp:extent cx="1158240" cy="494030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494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7C46C5" w14:textId="40594863" w:rsidR="00975194" w:rsidRDefault="00975194" w:rsidP="00907308">
      <w:pPr>
        <w:spacing w:after="0" w:line="240" w:lineRule="auto"/>
        <w:jc w:val="center"/>
        <w:rPr>
          <w:b/>
          <w:bCs/>
        </w:rPr>
      </w:pPr>
      <w:r w:rsidRPr="00294CDD">
        <w:rPr>
          <w:b/>
          <w:bCs/>
        </w:rPr>
        <w:t>BRANCH MEMBERSHIP APPLICATION</w:t>
      </w:r>
    </w:p>
    <w:p w14:paraId="4DB3CD2E" w14:textId="77777777" w:rsidR="00975194" w:rsidRDefault="00362FD5" w:rsidP="00975194">
      <w:pPr>
        <w:spacing w:line="240" w:lineRule="auto"/>
        <w:jc w:val="center"/>
        <w:rPr>
          <w:b/>
          <w:bCs/>
        </w:rPr>
      </w:pPr>
      <w:hyperlink r:id="rId8" w:history="1">
        <w:r w:rsidR="00975194" w:rsidRPr="00376F58">
          <w:rPr>
            <w:rStyle w:val="Hyperlink"/>
            <w:b/>
            <w:bCs/>
          </w:rPr>
          <w:t>https://aauw-va.aauw.net/join/</w:t>
        </w:r>
      </w:hyperlink>
      <w:r w:rsidR="00975194">
        <w:rPr>
          <w:b/>
          <w:bCs/>
        </w:rPr>
        <w:t xml:space="preserve"> </w:t>
      </w:r>
    </w:p>
    <w:p w14:paraId="05D340D8" w14:textId="7A105EE8" w:rsidR="00975194" w:rsidRDefault="00975194" w:rsidP="00975194">
      <w:pPr>
        <w:spacing w:line="240" w:lineRule="auto"/>
      </w:pPr>
      <w:r>
        <w:t>Name</w:t>
      </w:r>
    </w:p>
    <w:p w14:paraId="146B5DDC" w14:textId="77777777" w:rsidR="00975194" w:rsidRPr="00A97459" w:rsidRDefault="00975194" w:rsidP="00975194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75FC8E05" w14:textId="77777777" w:rsidR="00975194" w:rsidRDefault="00975194" w:rsidP="00975194">
      <w:pPr>
        <w:spacing w:line="240" w:lineRule="auto"/>
      </w:pPr>
      <w:r w:rsidRPr="00294CDD">
        <w:t>Address</w:t>
      </w:r>
    </w:p>
    <w:p w14:paraId="74E1527F" w14:textId="77777777" w:rsidR="00975194" w:rsidRPr="00A97459" w:rsidRDefault="00975194" w:rsidP="00975194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0326B592" w14:textId="77777777" w:rsidR="00975194" w:rsidRDefault="00975194" w:rsidP="00975194">
      <w:pPr>
        <w:spacing w:line="240" w:lineRule="auto"/>
      </w:pPr>
      <w:r>
        <w:t>City, State, Zip</w:t>
      </w:r>
    </w:p>
    <w:p w14:paraId="7F105703" w14:textId="77777777" w:rsidR="00975194" w:rsidRPr="00294CDD" w:rsidRDefault="00975194" w:rsidP="00975194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30E6F80B" w14:textId="77777777" w:rsidR="00975194" w:rsidRDefault="00975194" w:rsidP="00975194">
      <w:pPr>
        <w:spacing w:line="240" w:lineRule="auto"/>
      </w:pPr>
      <w:r>
        <w:t>Contact Numbers</w:t>
      </w:r>
    </w:p>
    <w:p w14:paraId="27C68268" w14:textId="77777777" w:rsidR="00975194" w:rsidRPr="00294CDD" w:rsidRDefault="00975194" w:rsidP="00975194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0585A368" w14:textId="77777777" w:rsidR="00975194" w:rsidRDefault="00975194" w:rsidP="00975194">
      <w:pPr>
        <w:spacing w:line="240" w:lineRule="auto"/>
      </w:pPr>
      <w:r>
        <w:t>Email</w:t>
      </w:r>
    </w:p>
    <w:p w14:paraId="72DA752A" w14:textId="77777777" w:rsidR="00975194" w:rsidRPr="00294CDD" w:rsidRDefault="00975194" w:rsidP="00975194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41CDC8CA" w14:textId="77777777" w:rsidR="00975194" w:rsidRDefault="00975194" w:rsidP="00975194">
      <w:pPr>
        <w:pBdr>
          <w:bottom w:val="single" w:sz="12" w:space="1" w:color="auto"/>
        </w:pBdr>
        <w:spacing w:line="240" w:lineRule="auto"/>
      </w:pPr>
      <w:r>
        <w:t>College/University</w:t>
      </w:r>
    </w:p>
    <w:p w14:paraId="0E9CC307" w14:textId="77777777" w:rsidR="00975194" w:rsidRDefault="00975194" w:rsidP="00975194">
      <w:pPr>
        <w:pBdr>
          <w:bottom w:val="single" w:sz="12" w:space="1" w:color="auto"/>
        </w:pBdr>
        <w:spacing w:line="240" w:lineRule="auto"/>
      </w:pPr>
    </w:p>
    <w:p w14:paraId="2EF2AE9F" w14:textId="77777777" w:rsidR="00975194" w:rsidRDefault="00975194" w:rsidP="00975194">
      <w:pPr>
        <w:spacing w:line="240" w:lineRule="auto"/>
      </w:pPr>
      <w:r>
        <w:t>Highest Degree Earned</w:t>
      </w:r>
    </w:p>
    <w:p w14:paraId="2F21E3C0" w14:textId="77777777" w:rsidR="00975194" w:rsidRPr="00A97459" w:rsidRDefault="00975194" w:rsidP="00975194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422B1C5C" w14:textId="2164B856" w:rsidR="00975194" w:rsidRDefault="00975194" w:rsidP="00907308">
      <w:pPr>
        <w:spacing w:after="0" w:line="240" w:lineRule="auto"/>
      </w:pPr>
      <w:r w:rsidRPr="00A97459">
        <w:rPr>
          <w:b/>
          <w:bCs/>
        </w:rPr>
        <w:t>BRANCH PAYMENT INFORMATION</w:t>
      </w:r>
      <w:r w:rsidRPr="00A97459">
        <w:t xml:space="preserve"> -- Annual dues of </w:t>
      </w:r>
      <w:r>
        <w:t>____</w:t>
      </w:r>
      <w:r w:rsidRPr="00A97459">
        <w:t xml:space="preserve"> include membership in AAUW national organization, $15 AAUW of Virginia, and </w:t>
      </w:r>
      <w:r>
        <w:t>____</w:t>
      </w:r>
      <w:r w:rsidRPr="00A97459">
        <w:t xml:space="preserve"> dues to </w:t>
      </w:r>
      <w:r>
        <w:t>_______________</w:t>
      </w:r>
      <w:r w:rsidR="00415B83">
        <w:t>__</w:t>
      </w:r>
      <w:r w:rsidRPr="00A97459">
        <w:t xml:space="preserve"> Branch.</w:t>
      </w:r>
    </w:p>
    <w:p w14:paraId="0AEBC693" w14:textId="05967DC4" w:rsidR="00975194" w:rsidRDefault="00975194" w:rsidP="00907308">
      <w:pPr>
        <w:spacing w:after="0" w:line="240" w:lineRule="auto"/>
      </w:pPr>
      <w:r w:rsidRPr="00A97459">
        <w:rPr>
          <w:b/>
          <w:bCs/>
        </w:rPr>
        <w:t>Mail to</w:t>
      </w:r>
      <w:r>
        <w:t xml:space="preserve">: </w:t>
      </w:r>
    </w:p>
    <w:p w14:paraId="79636D4A" w14:textId="49A04CC7" w:rsidR="00975194" w:rsidRDefault="00975194" w:rsidP="00907308">
      <w:pPr>
        <w:spacing w:after="0" w:line="240" w:lineRule="auto"/>
      </w:pPr>
    </w:p>
    <w:p w14:paraId="25AE38B3" w14:textId="4E9FB616" w:rsidR="00D65F61" w:rsidRDefault="00D65F61" w:rsidP="00D65F61">
      <w:pPr>
        <w:spacing w:after="0" w:line="240" w:lineRule="auto"/>
      </w:pPr>
    </w:p>
    <w:p w14:paraId="60193B5D" w14:textId="77777777" w:rsidR="00D65F61" w:rsidRDefault="00D65F61" w:rsidP="00907308">
      <w:pPr>
        <w:spacing w:after="0" w:line="240" w:lineRule="auto"/>
      </w:pPr>
    </w:p>
    <w:p w14:paraId="0F42B3A3" w14:textId="7B0C2CEF" w:rsidR="00975194" w:rsidRDefault="00975194" w:rsidP="00975194">
      <w:pPr>
        <w:jc w:val="center"/>
      </w:pPr>
      <w:r>
        <w:rPr>
          <w:noProof/>
        </w:rPr>
        <w:drawing>
          <wp:inline distT="0" distB="0" distL="0" distR="0" wp14:anchorId="5B258F40" wp14:editId="5336DEBF">
            <wp:extent cx="1158240" cy="494030"/>
            <wp:effectExtent l="0" t="0" r="381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494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E416A9" w14:textId="77777777" w:rsidR="00975194" w:rsidRDefault="00975194" w:rsidP="00907308">
      <w:pPr>
        <w:spacing w:after="0" w:line="240" w:lineRule="auto"/>
        <w:jc w:val="center"/>
        <w:rPr>
          <w:b/>
          <w:bCs/>
        </w:rPr>
      </w:pPr>
      <w:r w:rsidRPr="00294CDD">
        <w:rPr>
          <w:b/>
          <w:bCs/>
        </w:rPr>
        <w:t>BRANCH MEMBERSHIP APPLICATION</w:t>
      </w:r>
    </w:p>
    <w:p w14:paraId="574650C6" w14:textId="77777777" w:rsidR="00975194" w:rsidRDefault="00362FD5" w:rsidP="00975194">
      <w:pPr>
        <w:spacing w:line="240" w:lineRule="auto"/>
        <w:jc w:val="center"/>
        <w:rPr>
          <w:b/>
          <w:bCs/>
        </w:rPr>
      </w:pPr>
      <w:hyperlink r:id="rId9" w:history="1">
        <w:r w:rsidR="00975194" w:rsidRPr="00376F58">
          <w:rPr>
            <w:rStyle w:val="Hyperlink"/>
            <w:b/>
            <w:bCs/>
          </w:rPr>
          <w:t>https://aauw-va.aauw.net/join/</w:t>
        </w:r>
      </w:hyperlink>
      <w:r w:rsidR="00975194">
        <w:rPr>
          <w:b/>
          <w:bCs/>
        </w:rPr>
        <w:t xml:space="preserve"> </w:t>
      </w:r>
    </w:p>
    <w:p w14:paraId="3F958DAD" w14:textId="6115E995" w:rsidR="00975194" w:rsidRDefault="00975194" w:rsidP="00975194">
      <w:pPr>
        <w:spacing w:line="240" w:lineRule="auto"/>
      </w:pPr>
      <w:r>
        <w:t>Name</w:t>
      </w:r>
    </w:p>
    <w:p w14:paraId="67690634" w14:textId="77777777" w:rsidR="00975194" w:rsidRPr="00A97459" w:rsidRDefault="00975194" w:rsidP="00975194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431FE95C" w14:textId="77777777" w:rsidR="00975194" w:rsidRDefault="00975194" w:rsidP="00975194">
      <w:pPr>
        <w:spacing w:line="240" w:lineRule="auto"/>
      </w:pPr>
      <w:r w:rsidRPr="00294CDD">
        <w:t>Address</w:t>
      </w:r>
    </w:p>
    <w:p w14:paraId="3A483A8D" w14:textId="77777777" w:rsidR="00975194" w:rsidRPr="00A97459" w:rsidRDefault="00975194" w:rsidP="00975194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7FFAFBAD" w14:textId="77777777" w:rsidR="00975194" w:rsidRDefault="00975194" w:rsidP="00975194">
      <w:pPr>
        <w:spacing w:line="240" w:lineRule="auto"/>
      </w:pPr>
      <w:r>
        <w:t>City, State, Zip</w:t>
      </w:r>
    </w:p>
    <w:p w14:paraId="5A960E7D" w14:textId="77777777" w:rsidR="00975194" w:rsidRPr="00294CDD" w:rsidRDefault="00975194" w:rsidP="00975194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49B6A7F4" w14:textId="77777777" w:rsidR="00975194" w:rsidRDefault="00975194" w:rsidP="00975194">
      <w:pPr>
        <w:spacing w:line="240" w:lineRule="auto"/>
      </w:pPr>
      <w:r>
        <w:t>Contact Numbers</w:t>
      </w:r>
    </w:p>
    <w:p w14:paraId="7F560D9C" w14:textId="77777777" w:rsidR="00975194" w:rsidRPr="00294CDD" w:rsidRDefault="00975194" w:rsidP="00975194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23550EF0" w14:textId="77777777" w:rsidR="00975194" w:rsidRDefault="00975194" w:rsidP="00975194">
      <w:pPr>
        <w:spacing w:line="240" w:lineRule="auto"/>
      </w:pPr>
      <w:r>
        <w:t>Email</w:t>
      </w:r>
    </w:p>
    <w:p w14:paraId="112ACB02" w14:textId="77777777" w:rsidR="00975194" w:rsidRPr="00294CDD" w:rsidRDefault="00975194" w:rsidP="00975194">
      <w:pPr>
        <w:spacing w:line="240" w:lineRule="auto"/>
        <w:rPr>
          <w:b/>
          <w:bCs/>
        </w:rPr>
      </w:pPr>
      <w:r w:rsidRPr="00294CDD">
        <w:rPr>
          <w:b/>
          <w:bCs/>
        </w:rPr>
        <w:t>_______________________________________</w:t>
      </w:r>
    </w:p>
    <w:p w14:paraId="31BAB995" w14:textId="77777777" w:rsidR="00975194" w:rsidRDefault="00975194" w:rsidP="00975194">
      <w:pPr>
        <w:pBdr>
          <w:bottom w:val="single" w:sz="12" w:space="1" w:color="auto"/>
        </w:pBdr>
        <w:spacing w:line="240" w:lineRule="auto"/>
      </w:pPr>
      <w:r>
        <w:t>College/University</w:t>
      </w:r>
    </w:p>
    <w:p w14:paraId="636E6943" w14:textId="77777777" w:rsidR="00975194" w:rsidRDefault="00975194" w:rsidP="00975194">
      <w:pPr>
        <w:pBdr>
          <w:bottom w:val="single" w:sz="12" w:space="1" w:color="auto"/>
        </w:pBdr>
        <w:spacing w:line="240" w:lineRule="auto"/>
      </w:pPr>
    </w:p>
    <w:p w14:paraId="1DC90AE8" w14:textId="77777777" w:rsidR="00975194" w:rsidRDefault="00975194" w:rsidP="00975194">
      <w:pPr>
        <w:spacing w:line="240" w:lineRule="auto"/>
      </w:pPr>
      <w:r>
        <w:t>Highest Degree Earned</w:t>
      </w:r>
    </w:p>
    <w:p w14:paraId="44B41869" w14:textId="77777777" w:rsidR="00975194" w:rsidRPr="00A97459" w:rsidRDefault="00975194" w:rsidP="00975194">
      <w:pPr>
        <w:spacing w:line="240" w:lineRule="auto"/>
        <w:rPr>
          <w:b/>
          <w:bCs/>
        </w:rPr>
      </w:pPr>
      <w:r w:rsidRPr="00A97459">
        <w:rPr>
          <w:b/>
          <w:bCs/>
        </w:rPr>
        <w:t>_______________________________________</w:t>
      </w:r>
    </w:p>
    <w:p w14:paraId="4C193B7A" w14:textId="1B709CD9" w:rsidR="00975194" w:rsidRDefault="00975194" w:rsidP="00907308">
      <w:pPr>
        <w:spacing w:after="0" w:line="240" w:lineRule="auto"/>
      </w:pPr>
      <w:r w:rsidRPr="00A97459">
        <w:rPr>
          <w:b/>
          <w:bCs/>
        </w:rPr>
        <w:t>BRANCH PAYMENT INFORMATION</w:t>
      </w:r>
      <w:r w:rsidRPr="00A97459">
        <w:t xml:space="preserve"> -- Annual dues of </w:t>
      </w:r>
      <w:r>
        <w:t>____</w:t>
      </w:r>
      <w:r w:rsidRPr="00A97459">
        <w:t xml:space="preserve"> include membership in AAUW national organization, $15 AAUW of Virginia, and </w:t>
      </w:r>
      <w:r>
        <w:t>____</w:t>
      </w:r>
      <w:r w:rsidRPr="00A97459">
        <w:t xml:space="preserve"> dues to </w:t>
      </w:r>
      <w:r>
        <w:t>_______________</w:t>
      </w:r>
      <w:r w:rsidR="00415B83">
        <w:t>__</w:t>
      </w:r>
      <w:r w:rsidRPr="00A97459">
        <w:t xml:space="preserve"> Branch.</w:t>
      </w:r>
    </w:p>
    <w:p w14:paraId="7F0B8E29" w14:textId="77777777" w:rsidR="00975194" w:rsidRDefault="00975194" w:rsidP="00907308">
      <w:pPr>
        <w:spacing w:after="0" w:line="240" w:lineRule="auto"/>
      </w:pPr>
      <w:r w:rsidRPr="00A97459">
        <w:rPr>
          <w:b/>
          <w:bCs/>
        </w:rPr>
        <w:t>Mail to</w:t>
      </w:r>
      <w:r>
        <w:t xml:space="preserve">: </w:t>
      </w:r>
    </w:p>
    <w:p w14:paraId="53D9A10B" w14:textId="7C755762" w:rsidR="00975194" w:rsidRDefault="00975194" w:rsidP="00D65F61">
      <w:pPr>
        <w:spacing w:after="0" w:line="240" w:lineRule="auto"/>
      </w:pPr>
    </w:p>
    <w:p w14:paraId="3CA65691" w14:textId="5453DE34" w:rsidR="00D65F61" w:rsidRDefault="00D65F61" w:rsidP="00D65F61">
      <w:pPr>
        <w:spacing w:after="0" w:line="240" w:lineRule="auto"/>
      </w:pPr>
    </w:p>
    <w:p w14:paraId="30804F74" w14:textId="77777777" w:rsidR="00D65F61" w:rsidRDefault="00D65F61" w:rsidP="00907308">
      <w:pPr>
        <w:spacing w:after="0" w:line="240" w:lineRule="auto"/>
      </w:pPr>
    </w:p>
    <w:p w14:paraId="3471B879" w14:textId="2D306663" w:rsidR="00AE3686" w:rsidRDefault="00AE3686" w:rsidP="00AE3686">
      <w:pP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________________Branch</w:t>
      </w:r>
    </w:p>
    <w:p w14:paraId="34D4A18F" w14:textId="34B3A910" w:rsidR="00AE3686" w:rsidRPr="00AE3686" w:rsidRDefault="00AE3686" w:rsidP="00AE3686">
      <w:pPr>
        <w:jc w:val="center"/>
        <w:rPr>
          <w:sz w:val="24"/>
          <w:szCs w:val="24"/>
        </w:rPr>
      </w:pPr>
      <w:r>
        <w:rPr>
          <w:sz w:val="24"/>
          <w:szCs w:val="24"/>
        </w:rPr>
        <w:t>WHAT WE DO</w:t>
      </w:r>
    </w:p>
    <w:p w14:paraId="0F391734" w14:textId="77777777" w:rsidR="003E5205" w:rsidRPr="003E5205" w:rsidRDefault="003E5205" w:rsidP="003E5205">
      <w:r w:rsidRPr="003E5205">
        <w:t>OPTIONS:</w:t>
      </w:r>
    </w:p>
    <w:p w14:paraId="1C3BE1C3" w14:textId="1AC0D6D5" w:rsidR="003E5205" w:rsidRPr="003E5205" w:rsidRDefault="003E5205" w:rsidP="003E5205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3E5205">
        <w:rPr>
          <w:rFonts w:eastAsia="Times New Roman"/>
        </w:rPr>
        <w:t>If you want to add information about your branch to the back of the Membership Application, delete these instructions and the headings of columns 1 and 2.  The headings are there just to show you that there are 3 columns.   Type your information here to fill one column.  You will know you have typed too much when the text moves into the 2</w:t>
      </w:r>
      <w:r w:rsidRPr="003E5205">
        <w:rPr>
          <w:rFonts w:eastAsia="Times New Roman"/>
          <w:vertAlign w:val="superscript"/>
        </w:rPr>
        <w:t>nd</w:t>
      </w:r>
      <w:r w:rsidRPr="003E5205">
        <w:rPr>
          <w:rFonts w:eastAsia="Times New Roman"/>
        </w:rPr>
        <w:t xml:space="preserve"> column.  Make revisions to fill just one column.  Copy the entire first column and paste it into columns 2 and 3.  Print the application on both sides.  </w:t>
      </w:r>
      <w:r w:rsidR="00362FD5">
        <w:rPr>
          <w:rFonts w:eastAsia="Times New Roman"/>
        </w:rPr>
        <w:t xml:space="preserve">(You can follow directions for double-sided printing of the Word version of the Brochure.)  </w:t>
      </w:r>
      <w:r w:rsidRPr="003E5205">
        <w:rPr>
          <w:rFonts w:eastAsia="Times New Roman"/>
        </w:rPr>
        <w:t>Cut to have 3 copies and then insert one copy into each brochure.)</w:t>
      </w:r>
    </w:p>
    <w:p w14:paraId="4050AE56" w14:textId="77777777" w:rsidR="003E5205" w:rsidRPr="003E5205" w:rsidRDefault="003E5205" w:rsidP="003E5205"/>
    <w:p w14:paraId="723CF16E" w14:textId="6432C63A" w:rsidR="003E5205" w:rsidRPr="003E5205" w:rsidRDefault="003E5205" w:rsidP="003E5205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3E5205">
        <w:rPr>
          <w:rFonts w:eastAsia="Times New Roman"/>
        </w:rPr>
        <w:t xml:space="preserve">If you choose not to add branch information, print only page one of the </w:t>
      </w:r>
      <w:proofErr w:type="gramStart"/>
      <w:r w:rsidRPr="003E5205">
        <w:rPr>
          <w:rFonts w:eastAsia="Times New Roman"/>
        </w:rPr>
        <w:t>application</w:t>
      </w:r>
      <w:proofErr w:type="gramEnd"/>
      <w:r w:rsidRPr="003E5205">
        <w:rPr>
          <w:rFonts w:eastAsia="Times New Roman"/>
        </w:rPr>
        <w:t>, after adding the missing information at the bottom.  You could also print page 1 first and write in the missing information.  Instead of typing or writing a mailing address, paste a return address label of the</w:t>
      </w:r>
      <w:r>
        <w:rPr>
          <w:rFonts w:eastAsia="Times New Roman"/>
        </w:rPr>
        <w:t xml:space="preserve"> </w:t>
      </w:r>
      <w:r w:rsidRPr="003E5205">
        <w:rPr>
          <w:rFonts w:eastAsia="Times New Roman"/>
        </w:rPr>
        <w:t>membership or finance officer into the space.</w:t>
      </w:r>
    </w:p>
    <w:p w14:paraId="08FFD33F" w14:textId="19FB44BE" w:rsidR="000C70DC" w:rsidRDefault="000C70DC" w:rsidP="00CC17B4">
      <w:pPr>
        <w:rPr>
          <w:sz w:val="24"/>
          <w:szCs w:val="24"/>
        </w:rPr>
      </w:pPr>
    </w:p>
    <w:p w14:paraId="31BE9D5C" w14:textId="21BE9014" w:rsidR="00AE3686" w:rsidRDefault="00AE3686" w:rsidP="006E06B3">
      <w:pPr>
        <w:rPr>
          <w:sz w:val="32"/>
          <w:szCs w:val="32"/>
        </w:rPr>
      </w:pPr>
    </w:p>
    <w:p w14:paraId="26AA0870" w14:textId="64127ADD" w:rsidR="00B07A1B" w:rsidRDefault="00B07A1B" w:rsidP="006E06B3">
      <w:pPr>
        <w:rPr>
          <w:sz w:val="32"/>
          <w:szCs w:val="32"/>
        </w:rPr>
      </w:pPr>
    </w:p>
    <w:p w14:paraId="4C4C29F4" w14:textId="52F34490" w:rsidR="00AE3686" w:rsidRPr="00150DE3" w:rsidRDefault="001B30D7" w:rsidP="003E5205">
      <w:pPr>
        <w:rPr>
          <w:sz w:val="24"/>
          <w:szCs w:val="24"/>
        </w:rPr>
      </w:pPr>
      <w:bookmarkStart w:id="1" w:name="_Hlk76409020"/>
      <w:r>
        <w:rPr>
          <w:sz w:val="24"/>
          <w:szCs w:val="24"/>
        </w:rPr>
        <w:t>Delete</w:t>
      </w:r>
      <w:r w:rsidR="003E5205" w:rsidRPr="00150DE3">
        <w:rPr>
          <w:sz w:val="24"/>
          <w:szCs w:val="24"/>
        </w:rPr>
        <w:t xml:space="preserve"> this text and paste branch information from column 1.</w:t>
      </w:r>
    </w:p>
    <w:bookmarkEnd w:id="1"/>
    <w:p w14:paraId="7858F343" w14:textId="07794243" w:rsidR="00AE3686" w:rsidRDefault="00AE3686" w:rsidP="00AE3686">
      <w:pPr>
        <w:jc w:val="center"/>
        <w:rPr>
          <w:sz w:val="32"/>
          <w:szCs w:val="32"/>
        </w:rPr>
      </w:pPr>
    </w:p>
    <w:p w14:paraId="4A47EBD7" w14:textId="442F7F2E" w:rsidR="00AE3686" w:rsidRDefault="00AE3686" w:rsidP="00AE3686">
      <w:pPr>
        <w:jc w:val="center"/>
        <w:rPr>
          <w:sz w:val="32"/>
          <w:szCs w:val="32"/>
        </w:rPr>
      </w:pPr>
    </w:p>
    <w:p w14:paraId="6D2EED03" w14:textId="3C477C1C" w:rsidR="00AE3686" w:rsidRDefault="00AE3686" w:rsidP="00AE3686">
      <w:pPr>
        <w:jc w:val="center"/>
        <w:rPr>
          <w:sz w:val="32"/>
          <w:szCs w:val="32"/>
        </w:rPr>
      </w:pPr>
    </w:p>
    <w:p w14:paraId="1D7106EE" w14:textId="14239A40" w:rsidR="00AE3686" w:rsidRDefault="00AE3686" w:rsidP="00AE3686">
      <w:pPr>
        <w:jc w:val="center"/>
        <w:rPr>
          <w:sz w:val="32"/>
          <w:szCs w:val="32"/>
        </w:rPr>
      </w:pPr>
    </w:p>
    <w:p w14:paraId="34E14F29" w14:textId="42A69D6E" w:rsidR="00AE3686" w:rsidRDefault="00AE3686" w:rsidP="00AE3686">
      <w:pPr>
        <w:jc w:val="center"/>
        <w:rPr>
          <w:sz w:val="32"/>
          <w:szCs w:val="32"/>
        </w:rPr>
      </w:pPr>
    </w:p>
    <w:p w14:paraId="0CF24E05" w14:textId="46A7CD1D" w:rsidR="00AE3686" w:rsidRDefault="00AE3686" w:rsidP="00AE3686">
      <w:pPr>
        <w:jc w:val="center"/>
        <w:rPr>
          <w:sz w:val="32"/>
          <w:szCs w:val="32"/>
        </w:rPr>
      </w:pPr>
    </w:p>
    <w:p w14:paraId="2E74AD53" w14:textId="4D2A102F" w:rsidR="00AE3686" w:rsidRDefault="00AE3686" w:rsidP="00AE3686">
      <w:pPr>
        <w:jc w:val="center"/>
        <w:rPr>
          <w:sz w:val="32"/>
          <w:szCs w:val="32"/>
        </w:rPr>
      </w:pPr>
    </w:p>
    <w:p w14:paraId="61BBBC68" w14:textId="7A37B9BE" w:rsidR="00AE3686" w:rsidRDefault="00AE3686" w:rsidP="00AE3686">
      <w:pPr>
        <w:jc w:val="center"/>
        <w:rPr>
          <w:sz w:val="32"/>
          <w:szCs w:val="32"/>
        </w:rPr>
      </w:pPr>
    </w:p>
    <w:p w14:paraId="46DDB7AB" w14:textId="42DBE886" w:rsidR="00AE3686" w:rsidRDefault="00AE3686" w:rsidP="00AE3686">
      <w:pPr>
        <w:jc w:val="center"/>
        <w:rPr>
          <w:sz w:val="32"/>
          <w:szCs w:val="32"/>
        </w:rPr>
      </w:pPr>
    </w:p>
    <w:p w14:paraId="09742883" w14:textId="4842D62C" w:rsidR="00AE3686" w:rsidRDefault="00AE3686" w:rsidP="00AE3686">
      <w:pPr>
        <w:jc w:val="center"/>
        <w:rPr>
          <w:sz w:val="32"/>
          <w:szCs w:val="32"/>
        </w:rPr>
      </w:pPr>
    </w:p>
    <w:p w14:paraId="471F32BF" w14:textId="12EA9E49" w:rsidR="00AE3686" w:rsidRDefault="00AE3686" w:rsidP="00AE3686">
      <w:pPr>
        <w:jc w:val="center"/>
        <w:rPr>
          <w:sz w:val="32"/>
          <w:szCs w:val="32"/>
        </w:rPr>
      </w:pPr>
    </w:p>
    <w:p w14:paraId="4DC70247" w14:textId="66AF3AA1" w:rsidR="00AE3686" w:rsidRDefault="00AE3686" w:rsidP="00AE3686">
      <w:pPr>
        <w:jc w:val="center"/>
        <w:rPr>
          <w:sz w:val="32"/>
          <w:szCs w:val="32"/>
        </w:rPr>
      </w:pPr>
    </w:p>
    <w:p w14:paraId="6B690E59" w14:textId="385860B2" w:rsidR="00AE3686" w:rsidRDefault="00AE3686" w:rsidP="00AE3686">
      <w:pPr>
        <w:jc w:val="center"/>
        <w:rPr>
          <w:sz w:val="32"/>
          <w:szCs w:val="32"/>
        </w:rPr>
      </w:pPr>
    </w:p>
    <w:p w14:paraId="318269F3" w14:textId="63E175DC" w:rsidR="00AE3686" w:rsidRDefault="00AE3686" w:rsidP="00AE3686">
      <w:pPr>
        <w:jc w:val="center"/>
        <w:rPr>
          <w:sz w:val="32"/>
          <w:szCs w:val="32"/>
        </w:rPr>
      </w:pPr>
    </w:p>
    <w:p w14:paraId="5B7375D3" w14:textId="777C17FC" w:rsidR="00B07A1B" w:rsidRDefault="00B07A1B" w:rsidP="00AE3686">
      <w:pPr>
        <w:jc w:val="center"/>
        <w:rPr>
          <w:sz w:val="32"/>
          <w:szCs w:val="32"/>
        </w:rPr>
      </w:pPr>
    </w:p>
    <w:p w14:paraId="6AEE6BBC" w14:textId="43E2D3C5" w:rsidR="003E5205" w:rsidRPr="00150DE3" w:rsidRDefault="001B30D7" w:rsidP="003E5205">
      <w:pPr>
        <w:jc w:val="center"/>
        <w:rPr>
          <w:sz w:val="24"/>
          <w:szCs w:val="24"/>
        </w:rPr>
      </w:pPr>
      <w:r>
        <w:rPr>
          <w:sz w:val="24"/>
          <w:szCs w:val="24"/>
        </w:rPr>
        <w:t>Delete</w:t>
      </w:r>
      <w:r w:rsidR="003E5205" w:rsidRPr="00150DE3">
        <w:rPr>
          <w:sz w:val="24"/>
          <w:szCs w:val="24"/>
        </w:rPr>
        <w:t xml:space="preserve"> this text and paste branch information from column 1.</w:t>
      </w:r>
    </w:p>
    <w:p w14:paraId="22E3B227" w14:textId="77777777" w:rsidR="00AE3686" w:rsidRPr="003E5205" w:rsidRDefault="00AE3686" w:rsidP="003E5205">
      <w:pPr>
        <w:pStyle w:val="ListParagraph"/>
        <w:rPr>
          <w:sz w:val="32"/>
          <w:szCs w:val="32"/>
        </w:rPr>
      </w:pPr>
    </w:p>
    <w:sectPr w:rsidR="00AE3686" w:rsidRPr="003E5205" w:rsidSect="00294CDD"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7664D"/>
    <w:multiLevelType w:val="hybridMultilevel"/>
    <w:tmpl w:val="79620C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AFF79F6"/>
    <w:multiLevelType w:val="hybridMultilevel"/>
    <w:tmpl w:val="33FA4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sLQwMzUEsowNTZV0lIJTi4sz8/NACoxrAZ6oP28sAAAA"/>
  </w:docVars>
  <w:rsids>
    <w:rsidRoot w:val="00294CDD"/>
    <w:rsid w:val="00047B0B"/>
    <w:rsid w:val="000C70DC"/>
    <w:rsid w:val="00150DE3"/>
    <w:rsid w:val="001B30D7"/>
    <w:rsid w:val="00236008"/>
    <w:rsid w:val="00294CDD"/>
    <w:rsid w:val="002A1F0A"/>
    <w:rsid w:val="00362FD5"/>
    <w:rsid w:val="00393324"/>
    <w:rsid w:val="003E5205"/>
    <w:rsid w:val="00415B83"/>
    <w:rsid w:val="00434BCD"/>
    <w:rsid w:val="00497CC4"/>
    <w:rsid w:val="004D14D3"/>
    <w:rsid w:val="004E20CC"/>
    <w:rsid w:val="00567407"/>
    <w:rsid w:val="00590C40"/>
    <w:rsid w:val="005D5B0C"/>
    <w:rsid w:val="00670ABF"/>
    <w:rsid w:val="006C2610"/>
    <w:rsid w:val="006E06B3"/>
    <w:rsid w:val="00797CD6"/>
    <w:rsid w:val="00855006"/>
    <w:rsid w:val="00882F5F"/>
    <w:rsid w:val="008B54F5"/>
    <w:rsid w:val="00907308"/>
    <w:rsid w:val="00975194"/>
    <w:rsid w:val="0099228A"/>
    <w:rsid w:val="00A97459"/>
    <w:rsid w:val="00AE3686"/>
    <w:rsid w:val="00AF434B"/>
    <w:rsid w:val="00B07A1B"/>
    <w:rsid w:val="00B22698"/>
    <w:rsid w:val="00C60708"/>
    <w:rsid w:val="00CC17B4"/>
    <w:rsid w:val="00D65F61"/>
    <w:rsid w:val="00D83DCE"/>
    <w:rsid w:val="00EE59F8"/>
    <w:rsid w:val="00F91B9A"/>
    <w:rsid w:val="00FC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D426D"/>
  <w15:chartTrackingRefBased/>
  <w15:docId w15:val="{425658FC-84E8-4DFD-90E9-C2D9DFB44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1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745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74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E5205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6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auw-va.aauw.net/joi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auw-va.aauw.net/join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auw-va.aauw.net/jo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Quick</dc:creator>
  <cp:keywords/>
  <dc:description/>
  <cp:lastModifiedBy>Patricia Quick</cp:lastModifiedBy>
  <cp:revision>2</cp:revision>
  <dcterms:created xsi:type="dcterms:W3CDTF">2021-07-09T00:46:00Z</dcterms:created>
  <dcterms:modified xsi:type="dcterms:W3CDTF">2021-07-09T00:46:00Z</dcterms:modified>
</cp:coreProperties>
</file>